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CC6E" w14:textId="57EB9E73" w:rsidR="00C97BE6" w:rsidRPr="00C97BE6" w:rsidRDefault="00C97BE6" w:rsidP="00C97BE6">
      <w:pPr>
        <w:rPr>
          <w:b/>
          <w:sz w:val="40"/>
        </w:rPr>
      </w:pPr>
      <w:bookmarkStart w:id="0" w:name="_GoBack"/>
      <w:bookmarkEnd w:id="0"/>
      <w:r>
        <w:rPr>
          <w:b/>
          <w:sz w:val="40"/>
        </w:rPr>
        <w:t xml:space="preserve">The mystery </w:t>
      </w:r>
      <w:r w:rsidRPr="00B26976">
        <w:rPr>
          <w:b/>
          <w:noProof/>
          <w:sz w:val="40"/>
        </w:rPr>
        <w:t>is reveal</w:t>
      </w:r>
      <w:r>
        <w:rPr>
          <w:b/>
          <w:sz w:val="40"/>
        </w:rPr>
        <w:t xml:space="preserve"> unto the meek</w:t>
      </w:r>
    </w:p>
    <w:p w14:paraId="222053BA" w14:textId="77777777" w:rsidR="00C97BE6" w:rsidRDefault="00C97BE6" w:rsidP="00C97BE6"/>
    <w:p w14:paraId="18765FCC" w14:textId="77777777" w:rsidR="00C97BE6" w:rsidRDefault="00C97BE6" w:rsidP="00C97BE6"/>
    <w:p w14:paraId="173E65F6" w14:textId="4D38D5FE" w:rsidR="00C97BE6" w:rsidRPr="00C97BE6" w:rsidRDefault="00C97BE6" w:rsidP="00C97BE6">
      <w:r w:rsidRPr="00C97BE6">
        <w:t>Rather than blaspheme or tempt the Almighty Most High with thoughts or spoken words such as:</w:t>
      </w:r>
      <w:r w:rsidRPr="00C97BE6">
        <w:br/>
        <w:t>"what's the point of serving a god if you don't know what he wants?" [Matthew 13:10-11]</w:t>
      </w:r>
    </w:p>
    <w:p w14:paraId="4FDA4477" w14:textId="2C38A439" w:rsidR="00C97BE6" w:rsidRPr="00C97BE6" w:rsidRDefault="00C97BE6" w:rsidP="00C97BE6">
      <w:r w:rsidRPr="00C97BE6">
        <w:t xml:space="preserve">"Jesus Christ is a lie" (Matthew 22:29, Genesis 1:26); "Je-Zeus;" "The LORD means Baal;" Judges 2:11-13; "I Can't stand Puerto Ricans: Proverbs 11:12." "I would never approve of you marrying a black guy: Isaiah 11:13-15." "God loves homosexuals" [Psalms 5:5, IIPeter 2:5-8, etc.]; NO, and battling homosexual lust, IS NOT the same as saying it’s NOT a sin: Isaiah 5:20-21, John 9:31; "I don't like Haitians," IJohn 3:15; "Unless you come inside this church, you are not saved," Zechariah 9:9, John 14:6, Genesis 49:10-12; "You look light-skinned, what's your father?" ITimothy 1:4, Romans 8:16, Isaiah 11:11-12, Baruch 4:37, John 7:24, </w:t>
      </w:r>
      <w:r w:rsidRPr="00B26976">
        <w:rPr>
          <w:noProof/>
        </w:rPr>
        <w:t>ISamuel</w:t>
      </w:r>
      <w:r w:rsidRPr="00C97BE6">
        <w:t xml:space="preserve"> 16:7, John 18:37, etc.</w:t>
      </w:r>
    </w:p>
    <w:p w14:paraId="0381689E" w14:textId="77777777" w:rsidR="00C97BE6" w:rsidRPr="00C97BE6" w:rsidRDefault="00C97BE6" w:rsidP="00C97BE6">
      <w:r w:rsidRPr="00C97BE6">
        <w:t>HUMBLY Learn before thou speak. Repent, renew your mind and ADD to your virtue KNOWLEDGE...learn and find out what the actual Creator wants. Fortunately, He MERCIFULLY lets us know, and He DOES NOT lie: Numbers 23:19, Hebrews 6:18. How many men do we know that can do anything they want akin to the Almighty Heavenly Father; a president or monarch for example, and care about anyone else's interest, although they are only men with a finite time upon earth? Take the Eternal Ancient of Days' Word serious [Daniel 7:9], He far EXCEEDS us, and is beyond the abilities and limitations He made us with [Psalms 51:5-6, Psalms 100:3, Ecclesiastes 11:5].</w:t>
      </w:r>
    </w:p>
    <w:p w14:paraId="169731A5" w14:textId="77777777" w:rsidR="00C97BE6" w:rsidRPr="00C97BE6" w:rsidRDefault="00C97BE6" w:rsidP="00C97BE6">
      <w:r w:rsidRPr="00C97BE6">
        <w:t>JUST BECAUSE you do NOT know the true Maker, ALL Powerful Creator of All things seen and unseen, that DOES NOT mean everyone else is ignorant too, for those still in their pride:</w:t>
      </w:r>
    </w:p>
    <w:p w14:paraId="41583BEA" w14:textId="77777777" w:rsidR="00C97BE6" w:rsidRPr="00C97BE6" w:rsidRDefault="00C97BE6" w:rsidP="00C97BE6">
      <w:r w:rsidRPr="00C97BE6">
        <w:t>Ecclesiasticus 3:19 MANY ARE in high place, and of renown: BUT MYSTERIES ARE REVEALED unto the meek.</w:t>
      </w:r>
      <w:r w:rsidRPr="00C97BE6">
        <w:br/>
        <w:t>[Matthew 5:5, Deuteronomy 29:29, Isaiah 60:15, etc.]</w:t>
      </w:r>
    </w:p>
    <w:p w14:paraId="70FF69F4" w14:textId="77777777" w:rsidR="00C97BE6" w:rsidRPr="00C97BE6" w:rsidRDefault="00C97BE6" w:rsidP="00C97BE6">
      <w:r w:rsidRPr="00C97BE6">
        <w:t>(Numbers 23:19 God IS NOT a man, that he should lie; neither the son of man, that he should repent: hath he said, and shall he not do it? or hath he spoken, and shall he not make it good?)</w:t>
      </w:r>
    </w:p>
    <w:p w14:paraId="1190AFB4" w14:textId="77777777" w:rsidR="00C97BE6" w:rsidRPr="00C97BE6" w:rsidRDefault="00C97BE6" w:rsidP="00C97BE6">
      <w:r w:rsidRPr="00C97BE6">
        <w:t>Wisdom of Solomon 1:2 For he WILL BE found of them that tempt him not; and sheweth himself unto such as do not distrust him.</w:t>
      </w:r>
    </w:p>
    <w:p w14:paraId="76B13BD1" w14:textId="77777777" w:rsidR="00C97BE6" w:rsidRPr="00C97BE6" w:rsidRDefault="00C97BE6" w:rsidP="00C97BE6">
      <w:r w:rsidRPr="00C97BE6">
        <w:t>3 For froward thoughts SEPARATE from God: and his power, when it is tried, REPROVETH the unwise.</w:t>
      </w:r>
    </w:p>
    <w:p w14:paraId="0850C04F" w14:textId="77777777" w:rsidR="00C97BE6" w:rsidRPr="00C97BE6" w:rsidRDefault="00C97BE6" w:rsidP="00C97BE6">
      <w:r w:rsidRPr="00C97BE6">
        <w:t>[Isaiah 55:8 For my thoughts ARE NOT your thoughts, NEITHER ARE your ways my ways, saith the LORD.</w:t>
      </w:r>
    </w:p>
    <w:p w14:paraId="1CEE4216" w14:textId="77777777" w:rsidR="00C97BE6" w:rsidRPr="00C97BE6" w:rsidRDefault="00C97BE6" w:rsidP="00C97BE6">
      <w:r w:rsidRPr="00C97BE6">
        <w:t>:9 For as the heavens are higher than the earth, SO ARE my ways higher than your ways, and my thoughts than your thoughts.]</w:t>
      </w:r>
    </w:p>
    <w:p w14:paraId="7B69FFFC" w14:textId="77777777" w:rsidR="00C97BE6" w:rsidRPr="00C97BE6" w:rsidRDefault="00C97BE6" w:rsidP="00C97BE6">
      <w:r w:rsidRPr="00C97BE6">
        <w:t xml:space="preserve">1611 king james version bible; </w:t>
      </w:r>
      <w:hyperlink r:id="rId6" w:tgtFrame="_blank" w:history="1">
        <w:r w:rsidRPr="00C97BE6">
          <w:rPr>
            <w:rStyle w:val="Hyperlink"/>
          </w:rPr>
          <w:t>www.thetruththebible.com</w:t>
        </w:r>
      </w:hyperlink>
    </w:p>
    <w:p w14:paraId="2C8E5704" w14:textId="77777777" w:rsidR="00537E3A" w:rsidRDefault="00537E3A"/>
    <w:sectPr w:rsidR="00537E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FB057" w14:textId="77777777" w:rsidR="00D16266" w:rsidRDefault="00D16266" w:rsidP="00C97BE6">
      <w:pPr>
        <w:spacing w:after="0" w:line="240" w:lineRule="auto"/>
      </w:pPr>
      <w:r>
        <w:separator/>
      </w:r>
    </w:p>
  </w:endnote>
  <w:endnote w:type="continuationSeparator" w:id="0">
    <w:p w14:paraId="7C1133D9" w14:textId="77777777" w:rsidR="00D16266" w:rsidRDefault="00D16266" w:rsidP="00C97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632EB" w14:textId="77777777" w:rsidR="00D16266" w:rsidRDefault="00D16266" w:rsidP="00C97BE6">
      <w:pPr>
        <w:spacing w:after="0" w:line="240" w:lineRule="auto"/>
      </w:pPr>
      <w:r>
        <w:separator/>
      </w:r>
    </w:p>
  </w:footnote>
  <w:footnote w:type="continuationSeparator" w:id="0">
    <w:p w14:paraId="79C74492" w14:textId="77777777" w:rsidR="00D16266" w:rsidRDefault="00D16266" w:rsidP="00C97B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DYwNzczNbQ0szRU0lEKTi0uzszPAykwqgUAOQ0fZCwAAAA="/>
  </w:docVars>
  <w:rsids>
    <w:rsidRoot w:val="00C97BE6"/>
    <w:rsid w:val="00537E3A"/>
    <w:rsid w:val="006B1F89"/>
    <w:rsid w:val="00913131"/>
    <w:rsid w:val="00B26976"/>
    <w:rsid w:val="00C97BE6"/>
    <w:rsid w:val="00D1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DA418"/>
  <w15:chartTrackingRefBased/>
  <w15:docId w15:val="{581FC78E-07D0-4CED-99DD-A4649024E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BE6"/>
    <w:rPr>
      <w:color w:val="0563C1" w:themeColor="hyperlink"/>
      <w:u w:val="single"/>
    </w:rPr>
  </w:style>
  <w:style w:type="character" w:styleId="UnresolvedMention">
    <w:name w:val="Unresolved Mention"/>
    <w:basedOn w:val="DefaultParagraphFont"/>
    <w:uiPriority w:val="99"/>
    <w:semiHidden/>
    <w:unhideWhenUsed/>
    <w:rsid w:val="00C97BE6"/>
    <w:rPr>
      <w:color w:val="605E5C"/>
      <w:shd w:val="clear" w:color="auto" w:fill="E1DFDD"/>
    </w:rPr>
  </w:style>
  <w:style w:type="paragraph" w:styleId="Header">
    <w:name w:val="header"/>
    <w:basedOn w:val="Normal"/>
    <w:link w:val="HeaderChar"/>
    <w:uiPriority w:val="99"/>
    <w:unhideWhenUsed/>
    <w:rsid w:val="00C97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BE6"/>
  </w:style>
  <w:style w:type="paragraph" w:styleId="Footer">
    <w:name w:val="footer"/>
    <w:basedOn w:val="Normal"/>
    <w:link w:val="FooterChar"/>
    <w:uiPriority w:val="99"/>
    <w:unhideWhenUsed/>
    <w:rsid w:val="00C97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51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hetruththebible.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90</Words>
  <Characters>2229</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wan Foster</dc:creator>
  <cp:keywords/>
  <dc:description/>
  <cp:lastModifiedBy>Antwan Foster</cp:lastModifiedBy>
  <cp:revision>3</cp:revision>
  <dcterms:created xsi:type="dcterms:W3CDTF">2018-07-04T21:24:00Z</dcterms:created>
  <dcterms:modified xsi:type="dcterms:W3CDTF">2018-07-22T15:58:00Z</dcterms:modified>
</cp:coreProperties>
</file>